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53DB9" w14:textId="77777777" w:rsidR="00291C01" w:rsidRDefault="00291C01">
      <w:r>
        <w:rPr>
          <w:noProof/>
        </w:rPr>
        <mc:AlternateContent>
          <mc:Choice Requires="wps">
            <w:drawing>
              <wp:anchor distT="45720" distB="45720" distL="114300" distR="114300" simplePos="0" relativeHeight="251659264" behindDoc="0" locked="0" layoutInCell="1" allowOverlap="1" wp14:anchorId="449DA773" wp14:editId="6F2DB706">
                <wp:simplePos x="0" y="0"/>
                <wp:positionH relativeFrom="column">
                  <wp:posOffset>3676650</wp:posOffset>
                </wp:positionH>
                <wp:positionV relativeFrom="paragraph">
                  <wp:posOffset>180340</wp:posOffset>
                </wp:positionV>
                <wp:extent cx="2790825" cy="942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942975"/>
                        </a:xfrm>
                        <a:prstGeom prst="rect">
                          <a:avLst/>
                        </a:prstGeom>
                        <a:solidFill>
                          <a:srgbClr val="FFFFFF"/>
                        </a:solidFill>
                        <a:ln w="9525">
                          <a:solidFill>
                            <a:srgbClr val="000000"/>
                          </a:solidFill>
                          <a:miter lim="800000"/>
                          <a:headEnd/>
                          <a:tailEnd/>
                        </a:ln>
                      </wps:spPr>
                      <wps:txbx>
                        <w:txbxContent>
                          <w:p w14:paraId="7F62954C" w14:textId="77777777" w:rsidR="00291C01" w:rsidRDefault="00291C01">
                            <w:pPr>
                              <w:rPr>
                                <w:rFonts w:cstheme="minorHAnsi"/>
                                <w:b/>
                                <w:sz w:val="40"/>
                                <w:szCs w:val="40"/>
                              </w:rPr>
                            </w:pPr>
                            <w:r w:rsidRPr="00291C01">
                              <w:rPr>
                                <w:rFonts w:cstheme="minorHAnsi"/>
                                <w:b/>
                                <w:sz w:val="40"/>
                                <w:szCs w:val="40"/>
                              </w:rPr>
                              <w:t>APA FORMAT</w:t>
                            </w:r>
                            <w:r>
                              <w:rPr>
                                <w:rFonts w:cstheme="minorHAnsi"/>
                                <w:b/>
                                <w:sz w:val="40"/>
                                <w:szCs w:val="40"/>
                              </w:rPr>
                              <w:t xml:space="preserve"> (7</w:t>
                            </w:r>
                            <w:r w:rsidRPr="00291C01">
                              <w:rPr>
                                <w:rFonts w:cstheme="minorHAnsi"/>
                                <w:b/>
                                <w:sz w:val="40"/>
                                <w:szCs w:val="40"/>
                                <w:vertAlign w:val="superscript"/>
                              </w:rPr>
                              <w:t>th</w:t>
                            </w:r>
                            <w:r>
                              <w:rPr>
                                <w:rFonts w:cstheme="minorHAnsi"/>
                                <w:b/>
                                <w:sz w:val="40"/>
                                <w:szCs w:val="40"/>
                              </w:rPr>
                              <w:t xml:space="preserve"> ed.)</w:t>
                            </w:r>
                            <w:r w:rsidRPr="00291C01">
                              <w:rPr>
                                <w:rFonts w:cstheme="minorHAnsi"/>
                                <w:b/>
                                <w:sz w:val="40"/>
                                <w:szCs w:val="40"/>
                              </w:rPr>
                              <w:t xml:space="preserve"> </w:t>
                            </w:r>
                          </w:p>
                          <w:p w14:paraId="04068CC2" w14:textId="77777777" w:rsidR="00291C01" w:rsidRPr="00291C01" w:rsidRDefault="00291C01">
                            <w:pPr>
                              <w:rPr>
                                <w:rFonts w:cstheme="minorHAnsi"/>
                                <w:b/>
                                <w:sz w:val="40"/>
                                <w:szCs w:val="40"/>
                              </w:rPr>
                            </w:pPr>
                            <w:r w:rsidRPr="00291C01">
                              <w:rPr>
                                <w:rFonts w:cstheme="minorHAnsi"/>
                                <w:b/>
                                <w:sz w:val="40"/>
                                <w:szCs w:val="40"/>
                              </w:rPr>
                              <w:t>STUDENT TITLE P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9DA773" id="_x0000_t202" coordsize="21600,21600" o:spt="202" path="m,l,21600r21600,l21600,xe">
                <v:stroke joinstyle="miter"/>
                <v:path gradientshapeok="t" o:connecttype="rect"/>
              </v:shapetype>
              <v:shape id="Text Box 2" o:spid="_x0000_s1026" type="#_x0000_t202" style="position:absolute;margin-left:289.5pt;margin-top:14.2pt;width:219.75pt;height:74.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">
                <v:textbox>
                  <w:txbxContent>
                    <w:p w14:paraId="7F62954C" w14:textId="77777777" w:rsidR="00291C01" w:rsidRDefault="00291C01">
                      <w:pPr>
                        <w:rPr>
                          <w:rFonts w:cstheme="minorHAnsi"/>
                          <w:b/>
                          <w:sz w:val="40"/>
                          <w:szCs w:val="40"/>
                        </w:rPr>
                      </w:pPr>
                      <w:r w:rsidRPr="00291C01">
                        <w:rPr>
                          <w:rFonts w:cstheme="minorHAnsi"/>
                          <w:b/>
                          <w:sz w:val="40"/>
                          <w:szCs w:val="40"/>
                        </w:rPr>
                        <w:t>APA FORMAT</w:t>
                      </w:r>
                      <w:r>
                        <w:rPr>
                          <w:rFonts w:cstheme="minorHAnsi"/>
                          <w:b/>
                          <w:sz w:val="40"/>
                          <w:szCs w:val="40"/>
                        </w:rPr>
                        <w:t xml:space="preserve"> (7</w:t>
                      </w:r>
                      <w:r w:rsidRPr="00291C01">
                        <w:rPr>
                          <w:rFonts w:cstheme="minorHAnsi"/>
                          <w:b/>
                          <w:sz w:val="40"/>
                          <w:szCs w:val="40"/>
                          <w:vertAlign w:val="superscript"/>
                        </w:rPr>
                        <w:t>th</w:t>
                      </w:r>
                      <w:r>
                        <w:rPr>
                          <w:rFonts w:cstheme="minorHAnsi"/>
                          <w:b/>
                          <w:sz w:val="40"/>
                          <w:szCs w:val="40"/>
                        </w:rPr>
                        <w:t xml:space="preserve"> ed.)</w:t>
                      </w:r>
                      <w:r w:rsidRPr="00291C01">
                        <w:rPr>
                          <w:rFonts w:cstheme="minorHAnsi"/>
                          <w:b/>
                          <w:sz w:val="40"/>
                          <w:szCs w:val="40"/>
                        </w:rPr>
                        <w:t xml:space="preserve"> </w:t>
                      </w:r>
                    </w:p>
                    <w:p w14:paraId="04068CC2" w14:textId="77777777" w:rsidR="00291C01" w:rsidRPr="00291C01" w:rsidRDefault="00291C01">
                      <w:pPr>
                        <w:rPr>
                          <w:rFonts w:cstheme="minorHAnsi"/>
                          <w:b/>
                          <w:sz w:val="40"/>
                          <w:szCs w:val="40"/>
                        </w:rPr>
                      </w:pPr>
                      <w:r w:rsidRPr="00291C01">
                        <w:rPr>
                          <w:rFonts w:cstheme="minorHAnsi"/>
                          <w:b/>
                          <w:sz w:val="40"/>
                          <w:szCs w:val="40"/>
                        </w:rPr>
                        <w:t>STUDENT TITLE PAGES</w:t>
                      </w:r>
                    </w:p>
                  </w:txbxContent>
                </v:textbox>
                <w10:wrap type="square"/>
              </v:shape>
            </w:pict>
          </mc:Fallback>
        </mc:AlternateContent>
      </w:r>
      <w:r w:rsidRPr="00F01893">
        <w:rPr>
          <w:b/>
          <w:bCs/>
          <w:noProof/>
          <w:sz w:val="18"/>
          <w:szCs w:val="18"/>
        </w:rPr>
        <w:drawing>
          <wp:inline distT="0" distB="0" distL="0" distR="0" wp14:anchorId="47D34FA0" wp14:editId="1E91C3E5">
            <wp:extent cx="2743200" cy="1184564"/>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0" cy="1184564"/>
                    </a:xfrm>
                    <a:prstGeom prst="rect">
                      <a:avLst/>
                    </a:prstGeom>
                    <a:noFill/>
                    <a:ln>
                      <a:noFill/>
                    </a:ln>
                  </pic:spPr>
                </pic:pic>
              </a:graphicData>
            </a:graphic>
          </wp:inline>
        </w:drawing>
      </w:r>
    </w:p>
    <w:p w14:paraId="3DCDC497" w14:textId="77777777" w:rsidR="00014D86" w:rsidRDefault="00291C01" w:rsidP="00D57CC6">
      <w:r>
        <w:t xml:space="preserve">These are the requirements for a STUDENT paper.  Professional papers have different rules. </w:t>
      </w:r>
    </w:p>
    <w:p w14:paraId="19FB9B4A" w14:textId="77777777" w:rsidR="00291C01" w:rsidRDefault="00291C01" w:rsidP="00291C01">
      <w:r>
        <w:t xml:space="preserve">A good title should concisely state the main ideas of the paper.  To keep titles concise, eliminate words without much meaning.  For example, “A study of,” “method,” and “results.”  Abbreviations should be avoided in the title. </w:t>
      </w:r>
    </w:p>
    <w:p w14:paraId="648135D4" w14:textId="77777777" w:rsidR="00291C01" w:rsidRPr="00F701B6" w:rsidRDefault="003E3102" w:rsidP="00291C01">
      <w:pPr>
        <w:rPr>
          <w:b/>
        </w:rPr>
      </w:pPr>
      <w:r w:rsidRPr="00F701B6">
        <w:rPr>
          <w:b/>
          <w:noProof/>
        </w:rPr>
        <mc:AlternateContent>
          <mc:Choice Requires="wps">
            <w:drawing>
              <wp:anchor distT="0" distB="0" distL="114300" distR="114300" simplePos="0" relativeHeight="251662336" behindDoc="0" locked="0" layoutInCell="1" allowOverlap="1" wp14:anchorId="44A51479" wp14:editId="0C0F463E">
                <wp:simplePos x="0" y="0"/>
                <wp:positionH relativeFrom="column">
                  <wp:posOffset>390525</wp:posOffset>
                </wp:positionH>
                <wp:positionV relativeFrom="paragraph">
                  <wp:posOffset>195580</wp:posOffset>
                </wp:positionV>
                <wp:extent cx="2647950" cy="1066800"/>
                <wp:effectExtent l="457200" t="0" r="19050" b="285750"/>
                <wp:wrapNone/>
                <wp:docPr id="2" name="Line Callout 3 2"/>
                <wp:cNvGraphicFramePr/>
                <a:graphic xmlns:a="http://schemas.openxmlformats.org/drawingml/2006/main">
                  <a:graphicData uri="http://schemas.microsoft.com/office/word/2010/wordprocessingShape">
                    <wps:wsp>
                      <wps:cNvSpPr/>
                      <wps:spPr>
                        <a:xfrm>
                          <a:off x="0" y="0"/>
                          <a:ext cx="2647950" cy="1066800"/>
                        </a:xfrm>
                        <a:prstGeom prst="borderCallout3">
                          <a:avLst>
                            <a:gd name="adj1" fmla="val 18750"/>
                            <a:gd name="adj2" fmla="val -8333"/>
                            <a:gd name="adj3" fmla="val 18750"/>
                            <a:gd name="adj4" fmla="val -16667"/>
                            <a:gd name="adj5" fmla="val 100000"/>
                            <a:gd name="adj6" fmla="val -16667"/>
                            <a:gd name="adj7" fmla="val 124218"/>
                            <a:gd name="adj8" fmla="val 94586"/>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5B1C78" w14:textId="77777777" w:rsidR="00754FAD" w:rsidRPr="00963B7F" w:rsidRDefault="00754FAD" w:rsidP="00291C01">
                            <w:pPr>
                              <w:jc w:val="center"/>
                              <w:rPr>
                                <w:b/>
                                <w:color w:val="000000"/>
                              </w:rPr>
                            </w:pPr>
                            <w:r w:rsidRPr="00963B7F">
                              <w:rPr>
                                <w:b/>
                                <w:color w:val="000000"/>
                              </w:rPr>
                              <w:t xml:space="preserve">1- </w:t>
                            </w:r>
                            <w:r w:rsidR="00D57CC6" w:rsidRPr="00963B7F">
                              <w:rPr>
                                <w:b/>
                                <w:color w:val="000000"/>
                              </w:rPr>
                              <w:t xml:space="preserve">Page number: </w:t>
                            </w:r>
                          </w:p>
                          <w:p w14:paraId="055FF30D" w14:textId="77777777" w:rsidR="00291C01" w:rsidRPr="00963B7F" w:rsidRDefault="00D57CC6" w:rsidP="00754FAD">
                            <w:pPr>
                              <w:rPr>
                                <w:color w:val="000000"/>
                                <w:sz w:val="20"/>
                                <w:szCs w:val="20"/>
                              </w:rPr>
                            </w:pPr>
                            <w:r w:rsidRPr="00963B7F">
                              <w:rPr>
                                <w:color w:val="000000"/>
                                <w:sz w:val="20"/>
                                <w:szCs w:val="20"/>
                              </w:rPr>
                              <w:t>The number 1 will be in the page header, right-aligned, keeping a 1” side margin and .5” top margin</w:t>
                            </w:r>
                            <w:r w:rsidR="001872B9" w:rsidRPr="00963B7F">
                              <w:rPr>
                                <w:color w:val="000000"/>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51479" id="_x0000_t49" coordsize="21600,21600" o:spt="49" adj="23400,24400,25200,21600,25200,4050,23400,4050" path="m@0@1l@2@3@4@5@6@7nfem,l21600,r,21600l,21600xe">
                <v:stroke joinstyle="miter"/>
                <v:formulas>
                  <v:f eqn="val #0"/>
                  <v:f eqn="val #1"/>
                  <v:f eqn="val #2"/>
                  <v:f eqn="val #3"/>
                  <v:f eqn="val #4"/>
                  <v:f eqn="val #5"/>
                  <v:f eqn="val #6"/>
                  <v:f eqn="val #7"/>
                </v:formulas>
                <v:path arrowok="t" o:extrusionok="f" gradientshapeok="t" o:connecttype="custom" o:connectlocs="@0,@1;10800,0;10800,21600;0,10800;21600,10800"/>
                <v:handles>
                  <v:h position="#0,#1"/>
                  <v:h position="#2,#3"/>
                  <v:h position="#4,#5"/>
                  <v:h position="#6,#7"/>
                </v:handles>
                <o:callout v:ext="edit" type="threeSegment" on="t"/>
              </v:shapetype>
              <v:shape id="Line Callout 3 2" o:spid="_x0000_s1027" type="#_x0000_t49" style="position:absolute;margin-left:30.75pt;margin-top:15.4pt;width:208.5pt;height: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" adj="20431,26831,-3600,,-3600,,-1800" fillcolor="#5b9bd5 [3204]" strokecolor="#1f4d78 [1604]" strokeweight="1pt">
                <v:textbox>
                  <w:txbxContent>
                    <w:p w14:paraId="1F5B1C78" w14:textId="77777777" w:rsidR="00754FAD" w:rsidRPr="00963B7F" w:rsidRDefault="00754FAD" w:rsidP="00291C01">
                      <w:pPr>
                        <w:jc w:val="center"/>
                        <w:rPr>
                          <w:b/>
                          <w:color w:val="000000"/>
                        </w:rPr>
                      </w:pPr>
                      <w:r w:rsidRPr="00963B7F">
                        <w:rPr>
                          <w:b/>
                          <w:color w:val="000000"/>
                        </w:rPr>
                        <w:t xml:space="preserve">1- </w:t>
                      </w:r>
                      <w:r w:rsidR="00D57CC6" w:rsidRPr="00963B7F">
                        <w:rPr>
                          <w:b/>
                          <w:color w:val="000000"/>
                        </w:rPr>
                        <w:t xml:space="preserve">Page number: </w:t>
                      </w:r>
                    </w:p>
                    <w:p w14:paraId="055FF30D" w14:textId="77777777" w:rsidR="00291C01" w:rsidRPr="00963B7F" w:rsidRDefault="00D57CC6" w:rsidP="00754FAD">
                      <w:pPr>
                        <w:rPr>
                          <w:color w:val="000000"/>
                          <w:sz w:val="20"/>
                          <w:szCs w:val="20"/>
                        </w:rPr>
                      </w:pPr>
                      <w:r w:rsidRPr="00963B7F">
                        <w:rPr>
                          <w:color w:val="000000"/>
                          <w:sz w:val="20"/>
                          <w:szCs w:val="20"/>
                        </w:rPr>
                        <w:t>The number 1 will be in the page header, right-aligned, keeping a 1” side margin and .5” top margin</w:t>
                      </w:r>
                      <w:r w:rsidR="001872B9" w:rsidRPr="00963B7F">
                        <w:rPr>
                          <w:color w:val="000000"/>
                          <w:sz w:val="20"/>
                          <w:szCs w:val="20"/>
                        </w:rPr>
                        <w:t>.</w:t>
                      </w:r>
                    </w:p>
                  </w:txbxContent>
                </v:textbox>
                <o:callout v:ext="edit" minusx="t" minusy="t"/>
              </v:shape>
            </w:pict>
          </mc:Fallback>
        </mc:AlternateContent>
      </w:r>
      <w:r w:rsidR="00291C01" w:rsidRPr="00F701B6">
        <w:rPr>
          <w:b/>
        </w:rPr>
        <w:t xml:space="preserve">Each title page contains 7 parts. </w:t>
      </w:r>
    </w:p>
    <w:p w14:paraId="4BFAFEF3" w14:textId="77777777" w:rsidR="001872B9" w:rsidRDefault="001872B9" w:rsidP="00291C01">
      <w:r>
        <w:rPr>
          <w:noProof/>
        </w:rPr>
        <mc:AlternateContent>
          <mc:Choice Requires="wps">
            <w:drawing>
              <wp:anchor distT="0" distB="0" distL="114300" distR="114300" simplePos="0" relativeHeight="251663360" behindDoc="0" locked="0" layoutInCell="1" allowOverlap="1" wp14:anchorId="41067BA9" wp14:editId="30C2D2A5">
                <wp:simplePos x="0" y="0"/>
                <wp:positionH relativeFrom="margin">
                  <wp:posOffset>4029075</wp:posOffset>
                </wp:positionH>
                <wp:positionV relativeFrom="paragraph">
                  <wp:posOffset>157480</wp:posOffset>
                </wp:positionV>
                <wp:extent cx="2952750" cy="1743075"/>
                <wp:effectExtent l="1276350" t="0" r="19050" b="409575"/>
                <wp:wrapNone/>
                <wp:docPr id="3" name="Line Callout 2 3"/>
                <wp:cNvGraphicFramePr/>
                <a:graphic xmlns:a="http://schemas.openxmlformats.org/drawingml/2006/main">
                  <a:graphicData uri="http://schemas.microsoft.com/office/word/2010/wordprocessingShape">
                    <wps:wsp>
                      <wps:cNvSpPr/>
                      <wps:spPr>
                        <a:xfrm>
                          <a:off x="0" y="0"/>
                          <a:ext cx="2952750" cy="1743075"/>
                        </a:xfrm>
                        <a:prstGeom prst="borderCallout2">
                          <a:avLst>
                            <a:gd name="adj1" fmla="val 18750"/>
                            <a:gd name="adj2" fmla="val -8333"/>
                            <a:gd name="adj3" fmla="val 18750"/>
                            <a:gd name="adj4" fmla="val -16667"/>
                            <a:gd name="adj5" fmla="val 121487"/>
                            <a:gd name="adj6" fmla="val -43125"/>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463504" w14:textId="77777777" w:rsidR="00D57CC6" w:rsidRPr="00963B7F" w:rsidRDefault="00754FAD" w:rsidP="00D57CC6">
                            <w:pPr>
                              <w:jc w:val="center"/>
                              <w:rPr>
                                <w:b/>
                                <w:color w:val="000000"/>
                              </w:rPr>
                            </w:pPr>
                            <w:r w:rsidRPr="00963B7F">
                              <w:rPr>
                                <w:b/>
                                <w:color w:val="000000"/>
                              </w:rPr>
                              <w:t xml:space="preserve">2- </w:t>
                            </w:r>
                            <w:r w:rsidR="00D57CC6" w:rsidRPr="00963B7F">
                              <w:rPr>
                                <w:b/>
                                <w:color w:val="000000"/>
                              </w:rPr>
                              <w:t xml:space="preserve">Paper title: </w:t>
                            </w:r>
                          </w:p>
                          <w:p w14:paraId="5B6CD3D6" w14:textId="77777777" w:rsidR="00D57CC6" w:rsidRPr="00963B7F" w:rsidRDefault="00D57CC6" w:rsidP="00D57CC6">
                            <w:pPr>
                              <w:pStyle w:val="ListParagraph"/>
                              <w:numPr>
                                <w:ilvl w:val="0"/>
                                <w:numId w:val="3"/>
                              </w:numPr>
                              <w:ind w:left="360" w:hanging="270"/>
                              <w:rPr>
                                <w:color w:val="000000"/>
                              </w:rPr>
                            </w:pPr>
                            <w:r w:rsidRPr="00963B7F">
                              <w:rPr>
                                <w:color w:val="000000"/>
                              </w:rPr>
                              <w:t xml:space="preserve">Clearly identify the topic of the paper; </w:t>
                            </w:r>
                            <w:r w:rsidRPr="00963B7F">
                              <w:rPr>
                                <w:b/>
                                <w:color w:val="000000"/>
                              </w:rPr>
                              <w:t>Boldface</w:t>
                            </w:r>
                            <w:r w:rsidRPr="00963B7F">
                              <w:rPr>
                                <w:color w:val="000000"/>
                              </w:rPr>
                              <w:t xml:space="preserve"> the title.</w:t>
                            </w:r>
                          </w:p>
                          <w:p w14:paraId="79079C78" w14:textId="77777777" w:rsidR="00D57CC6" w:rsidRPr="00963B7F" w:rsidRDefault="00D57CC6" w:rsidP="00D57CC6">
                            <w:pPr>
                              <w:pStyle w:val="ListParagraph"/>
                              <w:numPr>
                                <w:ilvl w:val="0"/>
                                <w:numId w:val="3"/>
                              </w:numPr>
                              <w:ind w:left="360" w:hanging="270"/>
                              <w:rPr>
                                <w:color w:val="000000"/>
                              </w:rPr>
                            </w:pPr>
                            <w:r w:rsidRPr="00963B7F">
                              <w:rPr>
                                <w:color w:val="000000"/>
                              </w:rPr>
                              <w:t>Center the title on the page, 3-4 lines from the top margin.</w:t>
                            </w:r>
                          </w:p>
                          <w:p w14:paraId="340A9EBB" w14:textId="77777777" w:rsidR="00D57CC6" w:rsidRPr="00963B7F" w:rsidRDefault="00D57CC6" w:rsidP="00D57CC6">
                            <w:pPr>
                              <w:pStyle w:val="ListParagraph"/>
                              <w:numPr>
                                <w:ilvl w:val="0"/>
                                <w:numId w:val="3"/>
                              </w:numPr>
                              <w:ind w:left="360" w:hanging="270"/>
                              <w:rPr>
                                <w:color w:val="000000"/>
                              </w:rPr>
                            </w:pPr>
                            <w:r w:rsidRPr="00963B7F">
                              <w:rPr>
                                <w:color w:val="000000"/>
                              </w:rPr>
                              <w:t>Capitalize only the first letter of important words in the title.</w:t>
                            </w:r>
                          </w:p>
                          <w:p w14:paraId="16783E95" w14:textId="77777777" w:rsidR="00D57CC6" w:rsidRPr="00963B7F" w:rsidRDefault="00D57CC6" w:rsidP="003E3102">
                            <w:pPr>
                              <w:pStyle w:val="ListParagraph"/>
                              <w:ind w:left="360"/>
                              <w:rPr>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067BA9"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3" o:spid="_x0000_s1028" type="#_x0000_t48" style="position:absolute;margin-left:317.25pt;margin-top:12.4pt;width:232.5pt;height:137.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" adj="-9315,26241" fillcolor="#5b9bd5 [3204]" strokecolor="#1f4d78 [1604]" strokeweight="1pt">
                <v:textbox>
                  <w:txbxContent>
                    <w:p w14:paraId="77463504" w14:textId="77777777" w:rsidR="00D57CC6" w:rsidRPr="00963B7F" w:rsidRDefault="00754FAD" w:rsidP="00D57CC6">
                      <w:pPr>
                        <w:jc w:val="center"/>
                        <w:rPr>
                          <w:b/>
                          <w:color w:val="000000"/>
                        </w:rPr>
                      </w:pPr>
                      <w:r w:rsidRPr="00963B7F">
                        <w:rPr>
                          <w:b/>
                          <w:color w:val="000000"/>
                        </w:rPr>
                        <w:t xml:space="preserve">2- </w:t>
                      </w:r>
                      <w:r w:rsidR="00D57CC6" w:rsidRPr="00963B7F">
                        <w:rPr>
                          <w:b/>
                          <w:color w:val="000000"/>
                        </w:rPr>
                        <w:t xml:space="preserve">Paper title: </w:t>
                      </w:r>
                    </w:p>
                    <w:p w14:paraId="5B6CD3D6" w14:textId="77777777" w:rsidR="00D57CC6" w:rsidRPr="00963B7F" w:rsidRDefault="00D57CC6" w:rsidP="00D57CC6">
                      <w:pPr>
                        <w:pStyle w:val="ListParagraph"/>
                        <w:numPr>
                          <w:ilvl w:val="0"/>
                          <w:numId w:val="3"/>
                        </w:numPr>
                        <w:ind w:left="360" w:hanging="270"/>
                        <w:rPr>
                          <w:color w:val="000000"/>
                        </w:rPr>
                      </w:pPr>
                      <w:r w:rsidRPr="00963B7F">
                        <w:rPr>
                          <w:color w:val="000000"/>
                        </w:rPr>
                        <w:t xml:space="preserve">Clearly identify the topic of the paper; </w:t>
                      </w:r>
                      <w:r w:rsidRPr="00963B7F">
                        <w:rPr>
                          <w:b/>
                          <w:color w:val="000000"/>
                        </w:rPr>
                        <w:t>Boldface</w:t>
                      </w:r>
                      <w:r w:rsidRPr="00963B7F">
                        <w:rPr>
                          <w:color w:val="000000"/>
                        </w:rPr>
                        <w:t xml:space="preserve"> the title.</w:t>
                      </w:r>
                    </w:p>
                    <w:p w14:paraId="79079C78" w14:textId="77777777" w:rsidR="00D57CC6" w:rsidRPr="00963B7F" w:rsidRDefault="00D57CC6" w:rsidP="00D57CC6">
                      <w:pPr>
                        <w:pStyle w:val="ListParagraph"/>
                        <w:numPr>
                          <w:ilvl w:val="0"/>
                          <w:numId w:val="3"/>
                        </w:numPr>
                        <w:ind w:left="360" w:hanging="270"/>
                        <w:rPr>
                          <w:color w:val="000000"/>
                        </w:rPr>
                      </w:pPr>
                      <w:r w:rsidRPr="00963B7F">
                        <w:rPr>
                          <w:color w:val="000000"/>
                        </w:rPr>
                        <w:t>Center the title on the page, 3-4 lines from the top margin.</w:t>
                      </w:r>
                    </w:p>
                    <w:p w14:paraId="340A9EBB" w14:textId="77777777" w:rsidR="00D57CC6" w:rsidRPr="00963B7F" w:rsidRDefault="00D57CC6" w:rsidP="00D57CC6">
                      <w:pPr>
                        <w:pStyle w:val="ListParagraph"/>
                        <w:numPr>
                          <w:ilvl w:val="0"/>
                          <w:numId w:val="3"/>
                        </w:numPr>
                        <w:ind w:left="360" w:hanging="270"/>
                        <w:rPr>
                          <w:color w:val="000000"/>
                        </w:rPr>
                      </w:pPr>
                      <w:r w:rsidRPr="00963B7F">
                        <w:rPr>
                          <w:color w:val="000000"/>
                        </w:rPr>
                        <w:t>Capitalize only the first letter of important words in the title.</w:t>
                      </w:r>
                    </w:p>
                    <w:p w14:paraId="16783E95" w14:textId="77777777" w:rsidR="00D57CC6" w:rsidRPr="00963B7F" w:rsidRDefault="00D57CC6" w:rsidP="003E3102">
                      <w:pPr>
                        <w:pStyle w:val="ListParagraph"/>
                        <w:ind w:left="360"/>
                        <w:rPr>
                          <w:color w:val="000000"/>
                          <w:sz w:val="18"/>
                          <w:szCs w:val="18"/>
                        </w:rPr>
                      </w:pPr>
                    </w:p>
                  </w:txbxContent>
                </v:textbox>
                <o:callout v:ext="edit" minusy="t"/>
                <w10:wrap anchorx="margin"/>
              </v:shape>
            </w:pict>
          </mc:Fallback>
        </mc:AlternateContent>
      </w:r>
    </w:p>
    <w:p w14:paraId="7713908F" w14:textId="77777777" w:rsidR="00291C01" w:rsidRPr="00291C01" w:rsidRDefault="007A5E4A" w:rsidP="00291C01">
      <w:pPr>
        <w:pStyle w:val="ListParagraph"/>
      </w:pPr>
      <w:r>
        <w:rPr>
          <w:noProof/>
        </w:rPr>
        <mc:AlternateContent>
          <mc:Choice Requires="wps">
            <w:drawing>
              <wp:anchor distT="0" distB="0" distL="114300" distR="114300" simplePos="0" relativeHeight="251665408" behindDoc="0" locked="0" layoutInCell="1" allowOverlap="1" wp14:anchorId="3D17CC06" wp14:editId="54FAD1FA">
                <wp:simplePos x="0" y="0"/>
                <wp:positionH relativeFrom="column">
                  <wp:posOffset>4038600</wp:posOffset>
                </wp:positionH>
                <wp:positionV relativeFrom="paragraph">
                  <wp:posOffset>2615565</wp:posOffset>
                </wp:positionV>
                <wp:extent cx="2924175" cy="1143000"/>
                <wp:effectExtent l="1695450" t="0" r="28575" b="19050"/>
                <wp:wrapNone/>
                <wp:docPr id="5" name="Line Callout 1 5"/>
                <wp:cNvGraphicFramePr/>
                <a:graphic xmlns:a="http://schemas.openxmlformats.org/drawingml/2006/main">
                  <a:graphicData uri="http://schemas.microsoft.com/office/word/2010/wordprocessingShape">
                    <wps:wsp>
                      <wps:cNvSpPr/>
                      <wps:spPr>
                        <a:xfrm>
                          <a:off x="0" y="0"/>
                          <a:ext cx="2924175" cy="1143000"/>
                        </a:xfrm>
                        <a:prstGeom prst="borderCallout1">
                          <a:avLst>
                            <a:gd name="adj1" fmla="val 18750"/>
                            <a:gd name="adj2" fmla="val -8333"/>
                            <a:gd name="adj3" fmla="val 30588"/>
                            <a:gd name="adj4" fmla="val -57226"/>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18CDD4" w14:textId="77777777" w:rsidR="00D57CC6" w:rsidRPr="00963B7F" w:rsidRDefault="00754FAD" w:rsidP="00D57CC6">
                            <w:pPr>
                              <w:jc w:val="center"/>
                              <w:rPr>
                                <w:b/>
                                <w:color w:val="000000"/>
                              </w:rPr>
                            </w:pPr>
                            <w:r w:rsidRPr="00963B7F">
                              <w:rPr>
                                <w:b/>
                                <w:color w:val="000000"/>
                              </w:rPr>
                              <w:t xml:space="preserve">4- </w:t>
                            </w:r>
                            <w:r w:rsidR="00D57CC6" w:rsidRPr="00963B7F">
                              <w:rPr>
                                <w:b/>
                                <w:color w:val="000000"/>
                              </w:rPr>
                              <w:t xml:space="preserve">Institutional affiliation </w:t>
                            </w:r>
                          </w:p>
                          <w:p w14:paraId="4A9D3500" w14:textId="77777777" w:rsidR="00D57CC6" w:rsidRPr="00963B7F" w:rsidRDefault="00D57CC6" w:rsidP="00754FAD">
                            <w:pPr>
                              <w:rPr>
                                <w:color w:val="000000"/>
                                <w:sz w:val="20"/>
                                <w:szCs w:val="20"/>
                              </w:rPr>
                            </w:pPr>
                            <w:r w:rsidRPr="00963B7F">
                              <w:rPr>
                                <w:color w:val="000000"/>
                                <w:sz w:val="20"/>
                                <w:szCs w:val="20"/>
                              </w:rPr>
                              <w:t>Type the department name and school name, centered under your name on the next line</w:t>
                            </w:r>
                            <w:r w:rsidR="00754FAD" w:rsidRPr="00963B7F">
                              <w:rPr>
                                <w:color w:val="000000"/>
                                <w:sz w:val="20"/>
                                <w:szCs w:val="20"/>
                              </w:rPr>
                              <w:t xml:space="preserve">.  </w:t>
                            </w:r>
                            <w:r w:rsidR="007A5E4A" w:rsidRPr="00963B7F">
                              <w:rPr>
                                <w:color w:val="000000"/>
                                <w:sz w:val="20"/>
                                <w:szCs w:val="20"/>
                              </w:rPr>
                              <w:t>These should be on the same line (in our example, it would not fit, but will in your full-page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17CC06"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5" o:spid="_x0000_s1029" type="#_x0000_t47" style="position:absolute;left:0;text-align:left;margin-left:318pt;margin-top:205.95pt;width:230.25pt;height:9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" adj="-12361,6607" fillcolor="#5b9bd5 [3204]" strokecolor="#1f4d78 [1604]" strokeweight="1pt">
                <v:textbox>
                  <w:txbxContent>
                    <w:p w14:paraId="5818CDD4" w14:textId="77777777" w:rsidR="00D57CC6" w:rsidRPr="00963B7F" w:rsidRDefault="00754FAD" w:rsidP="00D57CC6">
                      <w:pPr>
                        <w:jc w:val="center"/>
                        <w:rPr>
                          <w:b/>
                          <w:color w:val="000000"/>
                        </w:rPr>
                      </w:pPr>
                      <w:r w:rsidRPr="00963B7F">
                        <w:rPr>
                          <w:b/>
                          <w:color w:val="000000"/>
                        </w:rPr>
                        <w:t xml:space="preserve">4- </w:t>
                      </w:r>
                      <w:r w:rsidR="00D57CC6" w:rsidRPr="00963B7F">
                        <w:rPr>
                          <w:b/>
                          <w:color w:val="000000"/>
                        </w:rPr>
                        <w:t xml:space="preserve">Institutional affiliation </w:t>
                      </w:r>
                    </w:p>
                    <w:p w14:paraId="4A9D3500" w14:textId="77777777" w:rsidR="00D57CC6" w:rsidRPr="00963B7F" w:rsidRDefault="00D57CC6" w:rsidP="00754FAD">
                      <w:pPr>
                        <w:rPr>
                          <w:color w:val="000000"/>
                          <w:sz w:val="20"/>
                          <w:szCs w:val="20"/>
                        </w:rPr>
                      </w:pPr>
                      <w:r w:rsidRPr="00963B7F">
                        <w:rPr>
                          <w:color w:val="000000"/>
                          <w:sz w:val="20"/>
                          <w:szCs w:val="20"/>
                        </w:rPr>
                        <w:t>Type the department name and school name, centered under your name on the next line</w:t>
                      </w:r>
                      <w:r w:rsidR="00754FAD" w:rsidRPr="00963B7F">
                        <w:rPr>
                          <w:color w:val="000000"/>
                          <w:sz w:val="20"/>
                          <w:szCs w:val="20"/>
                        </w:rPr>
                        <w:t xml:space="preserve">.  </w:t>
                      </w:r>
                      <w:r w:rsidR="007A5E4A" w:rsidRPr="00963B7F">
                        <w:rPr>
                          <w:color w:val="000000"/>
                          <w:sz w:val="20"/>
                          <w:szCs w:val="20"/>
                        </w:rPr>
                        <w:t>These should be on the same line (in our example, it would not fit, but will in your full-page document.)</w:t>
                      </w:r>
                    </w:p>
                  </w:txbxContent>
                </v:textbox>
                <o:callout v:ext="edit" minusy="t"/>
              </v:shape>
            </w:pict>
          </mc:Fallback>
        </mc:AlternateContent>
      </w:r>
      <w:r>
        <w:rPr>
          <w:noProof/>
        </w:rPr>
        <mc:AlternateContent>
          <mc:Choice Requires="wps">
            <w:drawing>
              <wp:anchor distT="0" distB="0" distL="114300" distR="114300" simplePos="0" relativeHeight="251664384" behindDoc="0" locked="0" layoutInCell="1" allowOverlap="1" wp14:anchorId="35564ED2" wp14:editId="4B1A9073">
                <wp:simplePos x="0" y="0"/>
                <wp:positionH relativeFrom="margin">
                  <wp:align>right</wp:align>
                </wp:positionH>
                <wp:positionV relativeFrom="paragraph">
                  <wp:posOffset>1758316</wp:posOffset>
                </wp:positionV>
                <wp:extent cx="3076575" cy="685800"/>
                <wp:effectExtent l="1295400" t="0" r="28575" b="19050"/>
                <wp:wrapNone/>
                <wp:docPr id="4" name="Line Callout 1 4"/>
                <wp:cNvGraphicFramePr/>
                <a:graphic xmlns:a="http://schemas.openxmlformats.org/drawingml/2006/main">
                  <a:graphicData uri="http://schemas.microsoft.com/office/word/2010/wordprocessingShape">
                    <wps:wsp>
                      <wps:cNvSpPr/>
                      <wps:spPr>
                        <a:xfrm>
                          <a:off x="0" y="0"/>
                          <a:ext cx="3076575" cy="685800"/>
                        </a:xfrm>
                        <a:prstGeom prst="borderCallout1">
                          <a:avLst>
                            <a:gd name="adj1" fmla="val 18750"/>
                            <a:gd name="adj2" fmla="val -8333"/>
                            <a:gd name="adj3" fmla="val 86710"/>
                            <a:gd name="adj4" fmla="val -4149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CDE4B" w14:textId="77777777" w:rsidR="00D57CC6" w:rsidRPr="00963B7F" w:rsidRDefault="00754FAD" w:rsidP="00D57CC6">
                            <w:pPr>
                              <w:jc w:val="center"/>
                              <w:rPr>
                                <w:b/>
                                <w:color w:val="000000"/>
                              </w:rPr>
                            </w:pPr>
                            <w:r w:rsidRPr="00963B7F">
                              <w:rPr>
                                <w:b/>
                                <w:color w:val="000000"/>
                              </w:rPr>
                              <w:t xml:space="preserve">3- </w:t>
                            </w:r>
                            <w:r w:rsidR="00D57CC6" w:rsidRPr="00963B7F">
                              <w:rPr>
                                <w:b/>
                                <w:color w:val="000000"/>
                              </w:rPr>
                              <w:t xml:space="preserve">Author byline: </w:t>
                            </w:r>
                          </w:p>
                          <w:p w14:paraId="7658A9C0" w14:textId="77777777" w:rsidR="00D57CC6" w:rsidRPr="00963B7F" w:rsidRDefault="00D57CC6" w:rsidP="00D57CC6">
                            <w:pPr>
                              <w:rPr>
                                <w:color w:val="000000"/>
                                <w:sz w:val="20"/>
                                <w:szCs w:val="20"/>
                              </w:rPr>
                            </w:pPr>
                            <w:r w:rsidRPr="00963B7F">
                              <w:rPr>
                                <w:color w:val="000000"/>
                                <w:sz w:val="20"/>
                                <w:szCs w:val="20"/>
                              </w:rPr>
                              <w:t>Type your name in uppercase and lowercase, centered, one blank double spaced line below the title.</w:t>
                            </w:r>
                          </w:p>
                          <w:p w14:paraId="42752808" w14:textId="77777777" w:rsidR="00D57CC6" w:rsidRPr="00963B7F" w:rsidRDefault="00D57CC6" w:rsidP="00D57CC6">
                            <w:pPr>
                              <w:jc w:val="center"/>
                              <w:rPr>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64ED2" id="Line Callout 1 4" o:spid="_x0000_s1030" type="#_x0000_t47" style="position:absolute;left:0;text-align:left;margin-left:191.05pt;margin-top:138.45pt;width:242.25pt;height:54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" adj="-8962,18729" fillcolor="#5b9bd5 [3204]" strokecolor="#1f4d78 [1604]" strokeweight="1pt">
                <v:textbox>
                  <w:txbxContent>
                    <w:p w14:paraId="0A2CDE4B" w14:textId="77777777" w:rsidR="00D57CC6" w:rsidRPr="00963B7F" w:rsidRDefault="00754FAD" w:rsidP="00D57CC6">
                      <w:pPr>
                        <w:jc w:val="center"/>
                        <w:rPr>
                          <w:b/>
                          <w:color w:val="000000"/>
                        </w:rPr>
                      </w:pPr>
                      <w:r w:rsidRPr="00963B7F">
                        <w:rPr>
                          <w:b/>
                          <w:color w:val="000000"/>
                        </w:rPr>
                        <w:t xml:space="preserve">3- </w:t>
                      </w:r>
                      <w:r w:rsidR="00D57CC6" w:rsidRPr="00963B7F">
                        <w:rPr>
                          <w:b/>
                          <w:color w:val="000000"/>
                        </w:rPr>
                        <w:t xml:space="preserve">Author byline: </w:t>
                      </w:r>
                    </w:p>
                    <w:p w14:paraId="7658A9C0" w14:textId="77777777" w:rsidR="00D57CC6" w:rsidRPr="00963B7F" w:rsidRDefault="00D57CC6" w:rsidP="00D57CC6">
                      <w:pPr>
                        <w:rPr>
                          <w:color w:val="000000"/>
                          <w:sz w:val="20"/>
                          <w:szCs w:val="20"/>
                        </w:rPr>
                      </w:pPr>
                      <w:r w:rsidRPr="00963B7F">
                        <w:rPr>
                          <w:color w:val="000000"/>
                          <w:sz w:val="20"/>
                          <w:szCs w:val="20"/>
                        </w:rPr>
                        <w:t>Type your name in uppercase and lowercase, centered, one blank double spaced line below the title.</w:t>
                      </w:r>
                    </w:p>
                    <w:p w14:paraId="42752808" w14:textId="77777777" w:rsidR="00D57CC6" w:rsidRPr="00963B7F" w:rsidRDefault="00D57CC6" w:rsidP="00D57CC6">
                      <w:pPr>
                        <w:jc w:val="center"/>
                        <w:rPr>
                          <w:color w:val="000000"/>
                          <w:sz w:val="18"/>
                          <w:szCs w:val="18"/>
                        </w:rPr>
                      </w:pPr>
                    </w:p>
                  </w:txbxContent>
                </v:textbox>
                <o:callout v:ext="edit" minusy="t"/>
                <w10:wrap anchorx="margin"/>
              </v:shape>
            </w:pict>
          </mc:Fallback>
        </mc:AlternateContent>
      </w:r>
      <w:r w:rsidR="003E3102">
        <w:rPr>
          <w:noProof/>
        </w:rPr>
        <mc:AlternateContent>
          <mc:Choice Requires="wps">
            <w:drawing>
              <wp:anchor distT="0" distB="0" distL="114300" distR="114300" simplePos="0" relativeHeight="251666432" behindDoc="0" locked="0" layoutInCell="1" allowOverlap="1" wp14:anchorId="55247487" wp14:editId="72973655">
                <wp:simplePos x="0" y="0"/>
                <wp:positionH relativeFrom="margin">
                  <wp:align>right</wp:align>
                </wp:positionH>
                <wp:positionV relativeFrom="paragraph">
                  <wp:posOffset>3977005</wp:posOffset>
                </wp:positionV>
                <wp:extent cx="2809875" cy="1104900"/>
                <wp:effectExtent l="1066800" t="495300" r="28575" b="19050"/>
                <wp:wrapNone/>
                <wp:docPr id="7" name="Line Callout 1 7"/>
                <wp:cNvGraphicFramePr/>
                <a:graphic xmlns:a="http://schemas.openxmlformats.org/drawingml/2006/main">
                  <a:graphicData uri="http://schemas.microsoft.com/office/word/2010/wordprocessingShape">
                    <wps:wsp>
                      <wps:cNvSpPr/>
                      <wps:spPr>
                        <a:xfrm>
                          <a:off x="4476750" y="6772275"/>
                          <a:ext cx="2809875" cy="1104900"/>
                        </a:xfrm>
                        <a:prstGeom prst="borderCallout1">
                          <a:avLst>
                            <a:gd name="adj1" fmla="val 18750"/>
                            <a:gd name="adj2" fmla="val -8333"/>
                            <a:gd name="adj3" fmla="val -44541"/>
                            <a:gd name="adj4" fmla="val -3770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DB48B8" w14:textId="77777777" w:rsidR="00754FAD" w:rsidRPr="00963B7F" w:rsidRDefault="00754FAD" w:rsidP="00754FAD">
                            <w:pPr>
                              <w:jc w:val="center"/>
                              <w:rPr>
                                <w:b/>
                                <w:color w:val="000000"/>
                              </w:rPr>
                            </w:pPr>
                            <w:r w:rsidRPr="00963B7F">
                              <w:rPr>
                                <w:b/>
                                <w:color w:val="000000"/>
                              </w:rPr>
                              <w:t>5- Full course name</w:t>
                            </w:r>
                          </w:p>
                          <w:p w14:paraId="02817A76" w14:textId="77777777" w:rsidR="00754FAD" w:rsidRPr="00963B7F" w:rsidRDefault="00754FAD" w:rsidP="00754FAD">
                            <w:pPr>
                              <w:rPr>
                                <w:color w:val="000000"/>
                                <w:sz w:val="18"/>
                                <w:szCs w:val="18"/>
                              </w:rPr>
                            </w:pPr>
                            <w:r w:rsidRPr="00963B7F">
                              <w:rPr>
                                <w:color w:val="000000"/>
                                <w:sz w:val="20"/>
                                <w:szCs w:val="20"/>
                              </w:rPr>
                              <w:t>Type the course title (including the number and complete name), centered under your department/school on the next double spaced line</w:t>
                            </w:r>
                            <w:r w:rsidRPr="00963B7F">
                              <w:rPr>
                                <w:color w:val="000000"/>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47487" id="Line Callout 1 7" o:spid="_x0000_s1031" type="#_x0000_t47" style="position:absolute;left:0;text-align:left;margin-left:170.05pt;margin-top:313.15pt;width:221.25pt;height:87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" adj="-8145,-9621" fillcolor="#5b9bd5 [3204]" strokecolor="#1f4d78 [1604]" strokeweight="1pt">
                <v:textbox>
                  <w:txbxContent>
                    <w:p w14:paraId="07DB48B8" w14:textId="77777777" w:rsidR="00754FAD" w:rsidRPr="00963B7F" w:rsidRDefault="00754FAD" w:rsidP="00754FAD">
                      <w:pPr>
                        <w:jc w:val="center"/>
                        <w:rPr>
                          <w:b/>
                          <w:color w:val="000000"/>
                        </w:rPr>
                      </w:pPr>
                      <w:r w:rsidRPr="00963B7F">
                        <w:rPr>
                          <w:b/>
                          <w:color w:val="000000"/>
                        </w:rPr>
                        <w:t>5- Full course name</w:t>
                      </w:r>
                    </w:p>
                    <w:p w14:paraId="02817A76" w14:textId="77777777" w:rsidR="00754FAD" w:rsidRPr="00963B7F" w:rsidRDefault="00754FAD" w:rsidP="00754FAD">
                      <w:pPr>
                        <w:rPr>
                          <w:color w:val="000000"/>
                          <w:sz w:val="18"/>
                          <w:szCs w:val="18"/>
                        </w:rPr>
                      </w:pPr>
                      <w:r w:rsidRPr="00963B7F">
                        <w:rPr>
                          <w:color w:val="000000"/>
                          <w:sz w:val="20"/>
                          <w:szCs w:val="20"/>
                        </w:rPr>
                        <w:t>Type the course title (including the number and complete name), centered under your department/school on the next double spaced line</w:t>
                      </w:r>
                      <w:r w:rsidRPr="00963B7F">
                        <w:rPr>
                          <w:color w:val="000000"/>
                          <w:sz w:val="18"/>
                          <w:szCs w:val="18"/>
                        </w:rPr>
                        <w:t xml:space="preserve">. </w:t>
                      </w:r>
                    </w:p>
                  </w:txbxContent>
                </v:textbox>
                <w10:wrap anchorx="margin"/>
              </v:shape>
            </w:pict>
          </mc:Fallback>
        </mc:AlternateContent>
      </w:r>
      <w:r w:rsidR="003E3102">
        <w:rPr>
          <w:noProof/>
        </w:rPr>
        <mc:AlternateContent>
          <mc:Choice Requires="wps">
            <w:drawing>
              <wp:anchor distT="0" distB="0" distL="114300" distR="114300" simplePos="0" relativeHeight="251667456" behindDoc="0" locked="0" layoutInCell="1" allowOverlap="1" wp14:anchorId="2E0C4C2C" wp14:editId="28D3000A">
                <wp:simplePos x="0" y="0"/>
                <wp:positionH relativeFrom="margin">
                  <wp:align>right</wp:align>
                </wp:positionH>
                <wp:positionV relativeFrom="paragraph">
                  <wp:posOffset>5415280</wp:posOffset>
                </wp:positionV>
                <wp:extent cx="2257425" cy="1028700"/>
                <wp:effectExtent l="2190750" t="1619250" r="28575" b="19050"/>
                <wp:wrapNone/>
                <wp:docPr id="8" name="Line Callout 1 8"/>
                <wp:cNvGraphicFramePr/>
                <a:graphic xmlns:a="http://schemas.openxmlformats.org/drawingml/2006/main">
                  <a:graphicData uri="http://schemas.microsoft.com/office/word/2010/wordprocessingShape">
                    <wps:wsp>
                      <wps:cNvSpPr/>
                      <wps:spPr>
                        <a:xfrm>
                          <a:off x="5029200" y="8210550"/>
                          <a:ext cx="2257425" cy="1028700"/>
                        </a:xfrm>
                        <a:prstGeom prst="borderCallout1">
                          <a:avLst>
                            <a:gd name="adj1" fmla="val 18750"/>
                            <a:gd name="adj2" fmla="val -8333"/>
                            <a:gd name="adj3" fmla="val -156789"/>
                            <a:gd name="adj4" fmla="val -9648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A3B78D" w14:textId="77777777" w:rsidR="00754FAD" w:rsidRPr="00963B7F" w:rsidRDefault="00754FAD" w:rsidP="00754FAD">
                            <w:pPr>
                              <w:jc w:val="center"/>
                              <w:rPr>
                                <w:b/>
                                <w:color w:val="000000"/>
                              </w:rPr>
                            </w:pPr>
                            <w:r w:rsidRPr="00963B7F">
                              <w:rPr>
                                <w:b/>
                                <w:color w:val="000000"/>
                              </w:rPr>
                              <w:t>6- Instructor information</w:t>
                            </w:r>
                          </w:p>
                          <w:p w14:paraId="5CC54B0D" w14:textId="77777777" w:rsidR="00754FAD" w:rsidRPr="00963B7F" w:rsidRDefault="00754FAD" w:rsidP="00754FAD">
                            <w:pPr>
                              <w:rPr>
                                <w:color w:val="000000"/>
                                <w:sz w:val="20"/>
                                <w:szCs w:val="20"/>
                              </w:rPr>
                            </w:pPr>
                            <w:r w:rsidRPr="00963B7F">
                              <w:rPr>
                                <w:color w:val="000000"/>
                                <w:sz w:val="20"/>
                                <w:szCs w:val="20"/>
                              </w:rPr>
                              <w:t>Type your instructor’s name and title, centered under the course name on the next double-spaced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C4C2C" id="Line Callout 1 8" o:spid="_x0000_s1032" type="#_x0000_t47" style="position:absolute;left:0;text-align:left;margin-left:126.55pt;margin-top:426.4pt;width:177.75pt;height:81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" adj="-20840,-33866" fillcolor="#5b9bd5 [3204]" strokecolor="#1f4d78 [1604]" strokeweight="1pt">
                <v:textbox>
                  <w:txbxContent>
                    <w:p w14:paraId="0DA3B78D" w14:textId="77777777" w:rsidR="00754FAD" w:rsidRPr="00963B7F" w:rsidRDefault="00754FAD" w:rsidP="00754FAD">
                      <w:pPr>
                        <w:jc w:val="center"/>
                        <w:rPr>
                          <w:b/>
                          <w:color w:val="000000"/>
                        </w:rPr>
                      </w:pPr>
                      <w:r w:rsidRPr="00963B7F">
                        <w:rPr>
                          <w:b/>
                          <w:color w:val="000000"/>
                        </w:rPr>
                        <w:t>6- Instructor information</w:t>
                      </w:r>
                    </w:p>
                    <w:p w14:paraId="5CC54B0D" w14:textId="77777777" w:rsidR="00754FAD" w:rsidRPr="00963B7F" w:rsidRDefault="00754FAD" w:rsidP="00754FAD">
                      <w:pPr>
                        <w:rPr>
                          <w:color w:val="000000"/>
                          <w:sz w:val="20"/>
                          <w:szCs w:val="20"/>
                        </w:rPr>
                      </w:pPr>
                      <w:r w:rsidRPr="00963B7F">
                        <w:rPr>
                          <w:color w:val="000000"/>
                          <w:sz w:val="20"/>
                          <w:szCs w:val="20"/>
                        </w:rPr>
                        <w:t>Type your instructor’s name and title, centered under the course name on the next double-spaced line.</w:t>
                      </w:r>
                    </w:p>
                  </w:txbxContent>
                </v:textbox>
                <w10:wrap anchorx="margin"/>
              </v:shape>
            </w:pict>
          </mc:Fallback>
        </mc:AlternateContent>
      </w:r>
      <w:r w:rsidR="00754FAD">
        <w:rPr>
          <w:noProof/>
        </w:rPr>
        <mc:AlternateContent>
          <mc:Choice Requires="wps">
            <w:drawing>
              <wp:anchor distT="0" distB="0" distL="114300" distR="114300" simplePos="0" relativeHeight="251668480" behindDoc="0" locked="0" layoutInCell="1" allowOverlap="1" wp14:anchorId="41B5411F" wp14:editId="619012A8">
                <wp:simplePos x="0" y="0"/>
                <wp:positionH relativeFrom="column">
                  <wp:posOffset>1123950</wp:posOffset>
                </wp:positionH>
                <wp:positionV relativeFrom="paragraph">
                  <wp:posOffset>5672455</wp:posOffset>
                </wp:positionV>
                <wp:extent cx="2447925" cy="1104900"/>
                <wp:effectExtent l="0" t="1581150" r="28575" b="19050"/>
                <wp:wrapNone/>
                <wp:docPr id="10" name="Line Callout 1 10"/>
                <wp:cNvGraphicFramePr/>
                <a:graphic xmlns:a="http://schemas.openxmlformats.org/drawingml/2006/main">
                  <a:graphicData uri="http://schemas.microsoft.com/office/word/2010/wordprocessingShape">
                    <wps:wsp>
                      <wps:cNvSpPr/>
                      <wps:spPr>
                        <a:xfrm>
                          <a:off x="0" y="0"/>
                          <a:ext cx="2447925" cy="1104900"/>
                        </a:xfrm>
                        <a:prstGeom prst="borderCallout1">
                          <a:avLst>
                            <a:gd name="adj1" fmla="val -7974"/>
                            <a:gd name="adj2" fmla="val 30967"/>
                            <a:gd name="adj3" fmla="val -143013"/>
                            <a:gd name="adj4" fmla="val 1649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16A233" w14:textId="77777777" w:rsidR="00754FAD" w:rsidRPr="00963B7F" w:rsidRDefault="00754FAD" w:rsidP="00754FAD">
                            <w:pPr>
                              <w:jc w:val="center"/>
                              <w:rPr>
                                <w:b/>
                                <w:color w:val="000000"/>
                              </w:rPr>
                            </w:pPr>
                            <w:r w:rsidRPr="00963B7F">
                              <w:rPr>
                                <w:b/>
                                <w:color w:val="000000"/>
                              </w:rPr>
                              <w:t>7- Date</w:t>
                            </w:r>
                          </w:p>
                          <w:p w14:paraId="14593587" w14:textId="77777777" w:rsidR="00754FAD" w:rsidRPr="00963B7F" w:rsidRDefault="00754FAD" w:rsidP="00754FAD">
                            <w:pPr>
                              <w:rPr>
                                <w:color w:val="000000"/>
                                <w:sz w:val="20"/>
                                <w:szCs w:val="20"/>
                              </w:rPr>
                            </w:pPr>
                            <w:r w:rsidRPr="00963B7F">
                              <w:rPr>
                                <w:color w:val="000000"/>
                                <w:sz w:val="20"/>
                                <w:szCs w:val="20"/>
                              </w:rPr>
                              <w:t>Add the assignment’s due date in Month Day, Year format, centered under the instructor information on the next double-spaced line.</w:t>
                            </w:r>
                          </w:p>
                          <w:p w14:paraId="3D673BF5" w14:textId="77777777" w:rsidR="00754FAD" w:rsidRPr="00963B7F" w:rsidRDefault="00754FAD" w:rsidP="00754FAD">
                            <w:pPr>
                              <w:jc w:val="center"/>
                              <w:rPr>
                                <w:b/>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5411F" id="Line Callout 1 10" o:spid="_x0000_s1033" type="#_x0000_t47" style="position:absolute;left:0;text-align:left;margin-left:88.5pt;margin-top:446.65pt;width:192.75pt;height:8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" adj="3564,-30891,6689,-1722" fillcolor="#5b9bd5 [3204]" strokecolor="#1f4d78 [1604]" strokeweight="1pt">
                <v:textbox>
                  <w:txbxContent>
                    <w:p w14:paraId="1916A233" w14:textId="77777777" w:rsidR="00754FAD" w:rsidRPr="00963B7F" w:rsidRDefault="00754FAD" w:rsidP="00754FAD">
                      <w:pPr>
                        <w:jc w:val="center"/>
                        <w:rPr>
                          <w:b/>
                          <w:color w:val="000000"/>
                        </w:rPr>
                      </w:pPr>
                      <w:r w:rsidRPr="00963B7F">
                        <w:rPr>
                          <w:b/>
                          <w:color w:val="000000"/>
                        </w:rPr>
                        <w:t>7- Date</w:t>
                      </w:r>
                    </w:p>
                    <w:p w14:paraId="14593587" w14:textId="77777777" w:rsidR="00754FAD" w:rsidRPr="00963B7F" w:rsidRDefault="00754FAD" w:rsidP="00754FAD">
                      <w:pPr>
                        <w:rPr>
                          <w:color w:val="000000"/>
                          <w:sz w:val="20"/>
                          <w:szCs w:val="20"/>
                        </w:rPr>
                      </w:pPr>
                      <w:r w:rsidRPr="00963B7F">
                        <w:rPr>
                          <w:color w:val="000000"/>
                          <w:sz w:val="20"/>
                          <w:szCs w:val="20"/>
                        </w:rPr>
                        <w:t>Add the assignment’s due date in Month Day, Year format, centered under the instructor information on the next double-spaced line.</w:t>
                      </w:r>
                    </w:p>
                    <w:p w14:paraId="3D673BF5" w14:textId="77777777" w:rsidR="00754FAD" w:rsidRPr="00963B7F" w:rsidRDefault="00754FAD" w:rsidP="00754FAD">
                      <w:pPr>
                        <w:jc w:val="center"/>
                        <w:rPr>
                          <w:b/>
                          <w:color w:val="000000"/>
                        </w:rPr>
                      </w:pPr>
                    </w:p>
                  </w:txbxContent>
                </v:textbox>
              </v:shape>
            </w:pict>
          </mc:Fallback>
        </mc:AlternateContent>
      </w:r>
      <w:r w:rsidR="00291C01">
        <w:rPr>
          <w:noProof/>
        </w:rPr>
        <mc:AlternateContent>
          <mc:Choice Requires="wps">
            <w:drawing>
              <wp:anchor distT="45720" distB="45720" distL="114300" distR="114300" simplePos="0" relativeHeight="251661312" behindDoc="0" locked="0" layoutInCell="1" allowOverlap="1" wp14:anchorId="6F28B369" wp14:editId="0777B111">
                <wp:simplePos x="0" y="0"/>
                <wp:positionH relativeFrom="column">
                  <wp:posOffset>219075</wp:posOffset>
                </wp:positionH>
                <wp:positionV relativeFrom="paragraph">
                  <wp:posOffset>808990</wp:posOffset>
                </wp:positionV>
                <wp:extent cx="3114675" cy="458152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4581525"/>
                        </a:xfrm>
                        <a:prstGeom prst="rect">
                          <a:avLst/>
                        </a:prstGeom>
                        <a:solidFill>
                          <a:srgbClr val="FFFFFF"/>
                        </a:solidFill>
                        <a:ln w="9525">
                          <a:solidFill>
                            <a:srgbClr val="000000"/>
                          </a:solidFill>
                          <a:miter lim="800000"/>
                          <a:headEnd/>
                          <a:tailEnd/>
                        </a:ln>
                      </wps:spPr>
                      <wps:txbx>
                        <w:txbxContent>
                          <w:p w14:paraId="48D1B726" w14:textId="77777777" w:rsidR="00291C01" w:rsidRPr="00D57CC6" w:rsidRDefault="00291C01">
                            <w:pPr>
                              <w:rPr>
                                <w:rFonts w:ascii="Times New Roman" w:hAnsi="Times New Roman" w:cs="Times New Roman"/>
                              </w:rPr>
                            </w:pPr>
                            <w:r>
                              <w:tab/>
                            </w:r>
                            <w:r>
                              <w:tab/>
                            </w:r>
                            <w:r>
                              <w:tab/>
                            </w:r>
                            <w:r>
                              <w:tab/>
                            </w:r>
                            <w:r>
                              <w:tab/>
                            </w:r>
                            <w:r>
                              <w:tab/>
                            </w:r>
                            <w:r w:rsidRPr="00D57CC6">
                              <w:rPr>
                                <w:rFonts w:ascii="Times New Roman" w:hAnsi="Times New Roman" w:cs="Times New Roman"/>
                              </w:rPr>
                              <w:t>1</w:t>
                            </w:r>
                          </w:p>
                          <w:p w14:paraId="306C12DC" w14:textId="77777777" w:rsidR="00D57CC6" w:rsidRDefault="00D57CC6"/>
                          <w:p w14:paraId="3D1C4489" w14:textId="77777777" w:rsidR="00D57CC6" w:rsidRDefault="00D57CC6"/>
                          <w:p w14:paraId="007E019B" w14:textId="77777777" w:rsidR="00D57CC6" w:rsidRDefault="00D57CC6"/>
                          <w:p w14:paraId="7D1055DF" w14:textId="77777777" w:rsidR="00D57CC6" w:rsidRPr="00754FAD" w:rsidRDefault="00D57CC6" w:rsidP="00D57CC6">
                            <w:pPr>
                              <w:jc w:val="center"/>
                              <w:rPr>
                                <w:rFonts w:ascii="Times New Roman" w:hAnsi="Times New Roman" w:cs="Times New Roman"/>
                                <w:b/>
                                <w:sz w:val="20"/>
                                <w:szCs w:val="20"/>
                              </w:rPr>
                            </w:pPr>
                            <w:r w:rsidRPr="00754FAD">
                              <w:rPr>
                                <w:rFonts w:ascii="Times New Roman" w:hAnsi="Times New Roman" w:cs="Times New Roman"/>
                                <w:b/>
                                <w:sz w:val="20"/>
                                <w:szCs w:val="20"/>
                              </w:rPr>
                              <w:t xml:space="preserve">Nursing Assessment of Pneumonia </w:t>
                            </w:r>
                          </w:p>
                          <w:p w14:paraId="76BB3F8D" w14:textId="77777777" w:rsidR="00D57CC6" w:rsidRPr="00754FAD" w:rsidRDefault="00D57CC6" w:rsidP="00D57CC6">
                            <w:pPr>
                              <w:jc w:val="center"/>
                              <w:rPr>
                                <w:rFonts w:ascii="Times New Roman" w:hAnsi="Times New Roman" w:cs="Times New Roman"/>
                                <w:b/>
                                <w:sz w:val="20"/>
                                <w:szCs w:val="20"/>
                              </w:rPr>
                            </w:pPr>
                            <w:r w:rsidRPr="00754FAD">
                              <w:rPr>
                                <w:rFonts w:ascii="Times New Roman" w:hAnsi="Times New Roman" w:cs="Times New Roman"/>
                                <w:b/>
                                <w:sz w:val="20"/>
                                <w:szCs w:val="20"/>
                              </w:rPr>
                              <w:t>in the Acute Care Setting</w:t>
                            </w:r>
                          </w:p>
                          <w:p w14:paraId="54FFC811" w14:textId="77777777" w:rsidR="00014D86" w:rsidRDefault="00014D86" w:rsidP="00D57CC6">
                            <w:pPr>
                              <w:jc w:val="center"/>
                              <w:rPr>
                                <w:rFonts w:ascii="Times New Roman" w:hAnsi="Times New Roman" w:cs="Times New Roman"/>
                                <w:sz w:val="20"/>
                                <w:szCs w:val="20"/>
                              </w:rPr>
                            </w:pPr>
                          </w:p>
                          <w:p w14:paraId="0881ED0D" w14:textId="49802B09" w:rsidR="00D57CC6" w:rsidRPr="00754FAD" w:rsidRDefault="00D57CC6" w:rsidP="00D57CC6">
                            <w:pPr>
                              <w:jc w:val="center"/>
                              <w:rPr>
                                <w:rFonts w:ascii="Times New Roman" w:hAnsi="Times New Roman" w:cs="Times New Roman"/>
                                <w:sz w:val="20"/>
                                <w:szCs w:val="20"/>
                              </w:rPr>
                            </w:pPr>
                            <w:r w:rsidRPr="00754FAD">
                              <w:rPr>
                                <w:rFonts w:ascii="Times New Roman" w:hAnsi="Times New Roman" w:cs="Times New Roman"/>
                                <w:sz w:val="20"/>
                                <w:szCs w:val="20"/>
                              </w:rPr>
                              <w:t>FirstName LastName</w:t>
                            </w:r>
                          </w:p>
                          <w:p w14:paraId="7B6FC3B1" w14:textId="77777777" w:rsidR="00D57CC6" w:rsidRPr="007A5E4A" w:rsidRDefault="00D57CC6" w:rsidP="00D57CC6">
                            <w:pPr>
                              <w:jc w:val="center"/>
                              <w:rPr>
                                <w:rFonts w:ascii="Times New Roman" w:hAnsi="Times New Roman" w:cs="Times New Roman"/>
                                <w:sz w:val="20"/>
                                <w:szCs w:val="20"/>
                              </w:rPr>
                            </w:pPr>
                            <w:r w:rsidRPr="007A5E4A">
                              <w:rPr>
                                <w:rFonts w:ascii="Times New Roman" w:hAnsi="Times New Roman" w:cs="Times New Roman"/>
                                <w:sz w:val="20"/>
                                <w:szCs w:val="20"/>
                              </w:rPr>
                              <w:t>School of Nursing</w:t>
                            </w:r>
                          </w:p>
                          <w:p w14:paraId="09B35171" w14:textId="77777777" w:rsidR="00D57CC6" w:rsidRPr="007A5E4A" w:rsidRDefault="00D57CC6" w:rsidP="00D57CC6">
                            <w:pPr>
                              <w:jc w:val="center"/>
                              <w:rPr>
                                <w:rFonts w:ascii="Times New Roman" w:hAnsi="Times New Roman" w:cs="Times New Roman"/>
                                <w:sz w:val="20"/>
                                <w:szCs w:val="20"/>
                              </w:rPr>
                            </w:pPr>
                            <w:r w:rsidRPr="007A5E4A">
                              <w:rPr>
                                <w:rFonts w:ascii="Times New Roman" w:hAnsi="Times New Roman" w:cs="Times New Roman"/>
                                <w:sz w:val="20"/>
                                <w:szCs w:val="20"/>
                              </w:rPr>
                              <w:t>Oregon Health &amp; Science University</w:t>
                            </w:r>
                          </w:p>
                          <w:p w14:paraId="3F482482" w14:textId="77777777" w:rsidR="00754FAD" w:rsidRDefault="006864A7" w:rsidP="00754FAD">
                            <w:pPr>
                              <w:pStyle w:val="CenteredTextSingleSpace"/>
                              <w:spacing w:line="480" w:lineRule="auto"/>
                              <w:rPr>
                                <w:color w:val="000000" w:themeColor="text1"/>
                                <w:sz w:val="20"/>
                                <w:szCs w:val="20"/>
                              </w:rPr>
                            </w:pPr>
                            <w:r>
                              <w:rPr>
                                <w:color w:val="000000" w:themeColor="text1"/>
                                <w:sz w:val="20"/>
                                <w:szCs w:val="20"/>
                              </w:rPr>
                              <w:t>NRS 212:</w:t>
                            </w:r>
                            <w:r w:rsidR="00754FAD" w:rsidRPr="00754FAD">
                              <w:rPr>
                                <w:color w:val="000000" w:themeColor="text1"/>
                                <w:sz w:val="20"/>
                                <w:szCs w:val="20"/>
                              </w:rPr>
                              <w:t xml:space="preserve"> Foundations of Nursing in Acute Care I</w:t>
                            </w:r>
                          </w:p>
                          <w:p w14:paraId="4DAD5B81" w14:textId="77777777" w:rsidR="00754FAD" w:rsidRPr="00754FAD" w:rsidRDefault="00754FAD" w:rsidP="00754FAD">
                            <w:pPr>
                              <w:pStyle w:val="CenteredTextSingleSpace"/>
                              <w:spacing w:line="480" w:lineRule="auto"/>
                              <w:rPr>
                                <w:color w:val="000000" w:themeColor="text1"/>
                                <w:sz w:val="20"/>
                                <w:szCs w:val="20"/>
                              </w:rPr>
                            </w:pPr>
                            <w:r>
                              <w:rPr>
                                <w:color w:val="000000" w:themeColor="text1"/>
                                <w:sz w:val="20"/>
                                <w:szCs w:val="20"/>
                              </w:rPr>
                              <w:t>Instructor Name and Title</w:t>
                            </w:r>
                          </w:p>
                          <w:p w14:paraId="0E9C3A42" w14:textId="77777777" w:rsidR="00754FAD" w:rsidRPr="00754FAD" w:rsidRDefault="00754FAD" w:rsidP="00754FAD">
                            <w:pPr>
                              <w:pStyle w:val="CenteredTextSingleSpace"/>
                              <w:spacing w:line="480" w:lineRule="auto"/>
                              <w:rPr>
                                <w:color w:val="000000" w:themeColor="text1"/>
                                <w:sz w:val="20"/>
                                <w:szCs w:val="20"/>
                              </w:rPr>
                            </w:pPr>
                            <w:r w:rsidRPr="00754FAD">
                              <w:rPr>
                                <w:color w:val="000000" w:themeColor="text1"/>
                                <w:sz w:val="20"/>
                                <w:szCs w:val="20"/>
                              </w:rPr>
                              <w:t>May 11, 2020</w:t>
                            </w:r>
                          </w:p>
                          <w:p w14:paraId="1A73BA04" w14:textId="77777777" w:rsidR="00754FAD" w:rsidRDefault="00754FAD" w:rsidP="00D57CC6">
                            <w:pPr>
                              <w:jc w:val="center"/>
                              <w:rPr>
                                <w:rFonts w:ascii="Times New Roman" w:hAnsi="Times New Roman" w:cs="Times New Roman"/>
                              </w:rPr>
                            </w:pPr>
                          </w:p>
                          <w:p w14:paraId="64B3DC3B" w14:textId="77777777" w:rsidR="00754FAD" w:rsidRPr="00D57CC6" w:rsidRDefault="00754FAD" w:rsidP="00D57CC6">
                            <w:pPr>
                              <w:jc w:val="cente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8B369" id="_x0000_s1034" type="#_x0000_t202" style="position:absolute;left:0;text-align:left;margin-left:17.25pt;margin-top:63.7pt;width:245.25pt;height:360.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">
                <v:textbox>
                  <w:txbxContent>
                    <w:p w14:paraId="48D1B726" w14:textId="77777777" w:rsidR="00291C01" w:rsidRPr="00D57CC6" w:rsidRDefault="00291C01">
                      <w:pPr>
                        <w:rPr>
                          <w:rFonts w:ascii="Times New Roman" w:hAnsi="Times New Roman" w:cs="Times New Roman"/>
                        </w:rPr>
                      </w:pPr>
                      <w:r>
                        <w:tab/>
                      </w:r>
                      <w:r>
                        <w:tab/>
                      </w:r>
                      <w:r>
                        <w:tab/>
                      </w:r>
                      <w:r>
                        <w:tab/>
                      </w:r>
                      <w:r>
                        <w:tab/>
                      </w:r>
                      <w:r>
                        <w:tab/>
                      </w:r>
                      <w:r w:rsidRPr="00D57CC6">
                        <w:rPr>
                          <w:rFonts w:ascii="Times New Roman" w:hAnsi="Times New Roman" w:cs="Times New Roman"/>
                        </w:rPr>
                        <w:t>1</w:t>
                      </w:r>
                    </w:p>
                    <w:p w14:paraId="306C12DC" w14:textId="77777777" w:rsidR="00D57CC6" w:rsidRDefault="00D57CC6"/>
                    <w:p w14:paraId="3D1C4489" w14:textId="77777777" w:rsidR="00D57CC6" w:rsidRDefault="00D57CC6"/>
                    <w:p w14:paraId="007E019B" w14:textId="77777777" w:rsidR="00D57CC6" w:rsidRDefault="00D57CC6"/>
                    <w:p w14:paraId="7D1055DF" w14:textId="77777777" w:rsidR="00D57CC6" w:rsidRPr="00754FAD" w:rsidRDefault="00D57CC6" w:rsidP="00D57CC6">
                      <w:pPr>
                        <w:jc w:val="center"/>
                        <w:rPr>
                          <w:rFonts w:ascii="Times New Roman" w:hAnsi="Times New Roman" w:cs="Times New Roman"/>
                          <w:b/>
                          <w:sz w:val="20"/>
                          <w:szCs w:val="20"/>
                        </w:rPr>
                      </w:pPr>
                      <w:r w:rsidRPr="00754FAD">
                        <w:rPr>
                          <w:rFonts w:ascii="Times New Roman" w:hAnsi="Times New Roman" w:cs="Times New Roman"/>
                          <w:b/>
                          <w:sz w:val="20"/>
                          <w:szCs w:val="20"/>
                        </w:rPr>
                        <w:t xml:space="preserve">Nursing Assessment of Pneumonia </w:t>
                      </w:r>
                    </w:p>
                    <w:p w14:paraId="76BB3F8D" w14:textId="77777777" w:rsidR="00D57CC6" w:rsidRPr="00754FAD" w:rsidRDefault="00D57CC6" w:rsidP="00D57CC6">
                      <w:pPr>
                        <w:jc w:val="center"/>
                        <w:rPr>
                          <w:rFonts w:ascii="Times New Roman" w:hAnsi="Times New Roman" w:cs="Times New Roman"/>
                          <w:b/>
                          <w:sz w:val="20"/>
                          <w:szCs w:val="20"/>
                        </w:rPr>
                      </w:pPr>
                      <w:r w:rsidRPr="00754FAD">
                        <w:rPr>
                          <w:rFonts w:ascii="Times New Roman" w:hAnsi="Times New Roman" w:cs="Times New Roman"/>
                          <w:b/>
                          <w:sz w:val="20"/>
                          <w:szCs w:val="20"/>
                        </w:rPr>
                        <w:t>in the Acute Care Setting</w:t>
                      </w:r>
                    </w:p>
                    <w:p w14:paraId="54FFC811" w14:textId="77777777" w:rsidR="00014D86" w:rsidRDefault="00014D86" w:rsidP="00D57CC6">
                      <w:pPr>
                        <w:jc w:val="center"/>
                        <w:rPr>
                          <w:rFonts w:ascii="Times New Roman" w:hAnsi="Times New Roman" w:cs="Times New Roman"/>
                          <w:sz w:val="20"/>
                          <w:szCs w:val="20"/>
                        </w:rPr>
                      </w:pPr>
                    </w:p>
                    <w:p w14:paraId="0881ED0D" w14:textId="49802B09" w:rsidR="00D57CC6" w:rsidRPr="00754FAD" w:rsidRDefault="00D57CC6" w:rsidP="00D57CC6">
                      <w:pPr>
                        <w:jc w:val="center"/>
                        <w:rPr>
                          <w:rFonts w:ascii="Times New Roman" w:hAnsi="Times New Roman" w:cs="Times New Roman"/>
                          <w:sz w:val="20"/>
                          <w:szCs w:val="20"/>
                        </w:rPr>
                      </w:pPr>
                      <w:r w:rsidRPr="00754FAD">
                        <w:rPr>
                          <w:rFonts w:ascii="Times New Roman" w:hAnsi="Times New Roman" w:cs="Times New Roman"/>
                          <w:sz w:val="20"/>
                          <w:szCs w:val="20"/>
                        </w:rPr>
                        <w:t>FirstName LastName</w:t>
                      </w:r>
                    </w:p>
                    <w:p w14:paraId="7B6FC3B1" w14:textId="77777777" w:rsidR="00D57CC6" w:rsidRPr="007A5E4A" w:rsidRDefault="00D57CC6" w:rsidP="00D57CC6">
                      <w:pPr>
                        <w:jc w:val="center"/>
                        <w:rPr>
                          <w:rFonts w:ascii="Times New Roman" w:hAnsi="Times New Roman" w:cs="Times New Roman"/>
                          <w:sz w:val="20"/>
                          <w:szCs w:val="20"/>
                        </w:rPr>
                      </w:pPr>
                      <w:r w:rsidRPr="007A5E4A">
                        <w:rPr>
                          <w:rFonts w:ascii="Times New Roman" w:hAnsi="Times New Roman" w:cs="Times New Roman"/>
                          <w:sz w:val="20"/>
                          <w:szCs w:val="20"/>
                        </w:rPr>
                        <w:t>School of Nursing</w:t>
                      </w:r>
                    </w:p>
                    <w:p w14:paraId="09B35171" w14:textId="77777777" w:rsidR="00D57CC6" w:rsidRPr="007A5E4A" w:rsidRDefault="00D57CC6" w:rsidP="00D57CC6">
                      <w:pPr>
                        <w:jc w:val="center"/>
                        <w:rPr>
                          <w:rFonts w:ascii="Times New Roman" w:hAnsi="Times New Roman" w:cs="Times New Roman"/>
                          <w:sz w:val="20"/>
                          <w:szCs w:val="20"/>
                        </w:rPr>
                      </w:pPr>
                      <w:r w:rsidRPr="007A5E4A">
                        <w:rPr>
                          <w:rFonts w:ascii="Times New Roman" w:hAnsi="Times New Roman" w:cs="Times New Roman"/>
                          <w:sz w:val="20"/>
                          <w:szCs w:val="20"/>
                        </w:rPr>
                        <w:t>Oregon Health &amp; Science University</w:t>
                      </w:r>
                    </w:p>
                    <w:p w14:paraId="3F482482" w14:textId="77777777" w:rsidR="00754FAD" w:rsidRDefault="006864A7" w:rsidP="00754FAD">
                      <w:pPr>
                        <w:pStyle w:val="CenteredTextSingleSpace"/>
                        <w:spacing w:line="480" w:lineRule="auto"/>
                        <w:rPr>
                          <w:color w:val="000000" w:themeColor="text1"/>
                          <w:sz w:val="20"/>
                          <w:szCs w:val="20"/>
                        </w:rPr>
                      </w:pPr>
                      <w:r>
                        <w:rPr>
                          <w:color w:val="000000" w:themeColor="text1"/>
                          <w:sz w:val="20"/>
                          <w:szCs w:val="20"/>
                        </w:rPr>
                        <w:t>NRS 212:</w:t>
                      </w:r>
                      <w:r w:rsidR="00754FAD" w:rsidRPr="00754FAD">
                        <w:rPr>
                          <w:color w:val="000000" w:themeColor="text1"/>
                          <w:sz w:val="20"/>
                          <w:szCs w:val="20"/>
                        </w:rPr>
                        <w:t xml:space="preserve"> Foundations of Nursing in Acute Care I</w:t>
                      </w:r>
                    </w:p>
                    <w:p w14:paraId="4DAD5B81" w14:textId="77777777" w:rsidR="00754FAD" w:rsidRPr="00754FAD" w:rsidRDefault="00754FAD" w:rsidP="00754FAD">
                      <w:pPr>
                        <w:pStyle w:val="CenteredTextSingleSpace"/>
                        <w:spacing w:line="480" w:lineRule="auto"/>
                        <w:rPr>
                          <w:color w:val="000000" w:themeColor="text1"/>
                          <w:sz w:val="20"/>
                          <w:szCs w:val="20"/>
                        </w:rPr>
                      </w:pPr>
                      <w:r>
                        <w:rPr>
                          <w:color w:val="000000" w:themeColor="text1"/>
                          <w:sz w:val="20"/>
                          <w:szCs w:val="20"/>
                        </w:rPr>
                        <w:t>Instructor Name and Title</w:t>
                      </w:r>
                    </w:p>
                    <w:p w14:paraId="0E9C3A42" w14:textId="77777777" w:rsidR="00754FAD" w:rsidRPr="00754FAD" w:rsidRDefault="00754FAD" w:rsidP="00754FAD">
                      <w:pPr>
                        <w:pStyle w:val="CenteredTextSingleSpace"/>
                        <w:spacing w:line="480" w:lineRule="auto"/>
                        <w:rPr>
                          <w:color w:val="000000" w:themeColor="text1"/>
                          <w:sz w:val="20"/>
                          <w:szCs w:val="20"/>
                        </w:rPr>
                      </w:pPr>
                      <w:r w:rsidRPr="00754FAD">
                        <w:rPr>
                          <w:color w:val="000000" w:themeColor="text1"/>
                          <w:sz w:val="20"/>
                          <w:szCs w:val="20"/>
                        </w:rPr>
                        <w:t>May 11, 2020</w:t>
                      </w:r>
                    </w:p>
                    <w:p w14:paraId="1A73BA04" w14:textId="77777777" w:rsidR="00754FAD" w:rsidRDefault="00754FAD" w:rsidP="00D57CC6">
                      <w:pPr>
                        <w:jc w:val="center"/>
                        <w:rPr>
                          <w:rFonts w:ascii="Times New Roman" w:hAnsi="Times New Roman" w:cs="Times New Roman"/>
                        </w:rPr>
                      </w:pPr>
                    </w:p>
                    <w:p w14:paraId="64B3DC3B" w14:textId="77777777" w:rsidR="00754FAD" w:rsidRPr="00D57CC6" w:rsidRDefault="00754FAD" w:rsidP="00D57CC6">
                      <w:pPr>
                        <w:jc w:val="center"/>
                        <w:rPr>
                          <w:rFonts w:ascii="Times New Roman" w:hAnsi="Times New Roman" w:cs="Times New Roman"/>
                        </w:rPr>
                      </w:pPr>
                    </w:p>
                  </w:txbxContent>
                </v:textbox>
                <w10:wrap type="square"/>
              </v:shape>
            </w:pict>
          </mc:Fallback>
        </mc:AlternateContent>
      </w:r>
    </w:p>
    <w:sectPr w:rsidR="00291C01" w:rsidRPr="00291C01" w:rsidSect="00D57CC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37E97"/>
    <w:multiLevelType w:val="hybridMultilevel"/>
    <w:tmpl w:val="7388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201A2"/>
    <w:multiLevelType w:val="hybridMultilevel"/>
    <w:tmpl w:val="B0A66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D1F53"/>
    <w:multiLevelType w:val="hybridMultilevel"/>
    <w:tmpl w:val="69925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8340025">
    <w:abstractNumId w:val="2"/>
  </w:num>
  <w:num w:numId="2" w16cid:durableId="1551842757">
    <w:abstractNumId w:val="1"/>
  </w:num>
  <w:num w:numId="3" w16cid:durableId="1511724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MgOZqV4tTRxY3lezJBXtpIt552ZnSISQwu8xOtqllAsi9E4PoenDmMwATxmMNbLTJxzOZ5V13lMiAioN/eJ0tQ==" w:salt="UAYOhrHWtJfx3F1I6zpP/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zA1MDGwMDExNTNW0lEKTi0uzszPAykwqwUAbIjqWywAAAA="/>
  </w:docVars>
  <w:rsids>
    <w:rsidRoot w:val="00291C01"/>
    <w:rsid w:val="00014D86"/>
    <w:rsid w:val="00136CDB"/>
    <w:rsid w:val="001872B9"/>
    <w:rsid w:val="00291C01"/>
    <w:rsid w:val="003A18BF"/>
    <w:rsid w:val="003C6A0A"/>
    <w:rsid w:val="003E3102"/>
    <w:rsid w:val="006864A7"/>
    <w:rsid w:val="00720514"/>
    <w:rsid w:val="00754FAD"/>
    <w:rsid w:val="007A5E4A"/>
    <w:rsid w:val="00875CA4"/>
    <w:rsid w:val="00963B7F"/>
    <w:rsid w:val="009C3537"/>
    <w:rsid w:val="00A226CF"/>
    <w:rsid w:val="00D57CC6"/>
    <w:rsid w:val="00D75615"/>
    <w:rsid w:val="00EB0D79"/>
    <w:rsid w:val="00F70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00C7B7"/>
  <w15:chartTrackingRefBased/>
  <w15:docId w15:val="{33F8A54E-E801-4564-9133-96E4AC50E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C01"/>
    <w:pPr>
      <w:ind w:left="720"/>
      <w:contextualSpacing/>
    </w:pPr>
  </w:style>
  <w:style w:type="paragraph" w:customStyle="1" w:styleId="CenteredTextSingleSpace">
    <w:name w:val="Centered Text Single Space"/>
    <w:basedOn w:val="Normal"/>
    <w:rsid w:val="00754FAD"/>
    <w:pPr>
      <w:autoSpaceDE w:val="0"/>
      <w:autoSpaceDN w:val="0"/>
      <w:adjustRightInd w:val="0"/>
      <w:snapToGrid w:val="0"/>
      <w:spacing w:after="0" w:line="240" w:lineRule="auto"/>
      <w:jc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55</Words>
  <Characters>314</Characters>
  <Application>Microsoft Office Word</Application>
  <DocSecurity>8</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eeney</dc:creator>
  <cp:keywords/>
  <dc:description/>
  <cp:lastModifiedBy>Emilie Buckman</cp:lastModifiedBy>
  <cp:revision>9</cp:revision>
  <cp:lastPrinted>2024-08-23T00:17:00Z</cp:lastPrinted>
  <dcterms:created xsi:type="dcterms:W3CDTF">2020-05-13T19:44:00Z</dcterms:created>
  <dcterms:modified xsi:type="dcterms:W3CDTF">2026-01-0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f085790d005d97bf5b3e88e37ca1fecc9a846f36ed82ecf0956d05f615a8b8</vt:lpwstr>
  </property>
</Properties>
</file>